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05BDB" w14:textId="656CA2D9" w:rsidR="00F24CE8" w:rsidRPr="00E04508" w:rsidRDefault="00043368" w:rsidP="00F24CE8">
      <w:pPr>
        <w:spacing w:after="0" w:line="240" w:lineRule="auto"/>
        <w:jc w:val="right"/>
        <w:rPr>
          <w:rFonts w:ascii="Times New Roman" w:hAnsi="Times New Roman" w:cs="Times New Roman"/>
          <w:b/>
          <w:i/>
          <w:sz w:val="24"/>
          <w:lang w:val="en-US"/>
        </w:rPr>
      </w:pPr>
      <w:r>
        <w:rPr>
          <w:rFonts w:ascii="Times New Roman" w:hAnsi="Times New Roman" w:cs="Times New Roman"/>
          <w:b/>
          <w:i/>
          <w:sz w:val="24"/>
          <w:lang w:val="en-US"/>
        </w:rPr>
        <w:t>Appendix</w:t>
      </w:r>
      <w:r w:rsidRPr="00E04508">
        <w:rPr>
          <w:rFonts w:ascii="Times New Roman" w:hAnsi="Times New Roman" w:cs="Times New Roman"/>
          <w:b/>
          <w:i/>
          <w:sz w:val="24"/>
          <w:lang w:val="en-US"/>
        </w:rPr>
        <w:t xml:space="preserve"> </w:t>
      </w:r>
      <w:r>
        <w:rPr>
          <w:rFonts w:ascii="Times New Roman" w:hAnsi="Times New Roman" w:cs="Times New Roman"/>
          <w:b/>
          <w:i/>
          <w:sz w:val="24"/>
          <w:lang w:val="en-US"/>
        </w:rPr>
        <w:t>No</w:t>
      </w:r>
      <w:r w:rsidRPr="00E04508">
        <w:rPr>
          <w:rFonts w:ascii="Times New Roman" w:hAnsi="Times New Roman" w:cs="Times New Roman"/>
          <w:b/>
          <w:i/>
          <w:sz w:val="24"/>
          <w:lang w:val="en-US"/>
        </w:rPr>
        <w:t xml:space="preserve">. </w:t>
      </w:r>
      <w:r w:rsidR="00A04FE3">
        <w:rPr>
          <w:rFonts w:ascii="Times New Roman" w:hAnsi="Times New Roman" w:cs="Times New Roman"/>
          <w:b/>
          <w:i/>
          <w:sz w:val="24"/>
          <w:lang w:val="en-US"/>
        </w:rPr>
        <w:t>10</w:t>
      </w:r>
      <w:r w:rsidR="00F24CE8" w:rsidRPr="00E04508">
        <w:rPr>
          <w:rFonts w:ascii="Times New Roman" w:hAnsi="Times New Roman" w:cs="Times New Roman"/>
          <w:b/>
          <w:i/>
          <w:sz w:val="24"/>
          <w:lang w:val="en-US"/>
        </w:rPr>
        <w:t xml:space="preserve"> </w:t>
      </w:r>
    </w:p>
    <w:p w14:paraId="52FA1C7B" w14:textId="77777777" w:rsidR="00F24CE8" w:rsidRPr="00E04508" w:rsidRDefault="00F24CE8" w:rsidP="00F24CE8">
      <w:pPr>
        <w:spacing w:after="0" w:line="240" w:lineRule="auto"/>
        <w:jc w:val="both"/>
        <w:rPr>
          <w:rFonts w:ascii="Times New Roman" w:hAnsi="Times New Roman" w:cs="Times New Roman"/>
          <w:sz w:val="24"/>
          <w:szCs w:val="26"/>
          <w:lang w:val="en-US"/>
        </w:rPr>
      </w:pPr>
    </w:p>
    <w:tbl>
      <w:tblPr>
        <w:tblStyle w:val="a7"/>
        <w:tblW w:w="0" w:type="auto"/>
        <w:tblInd w:w="35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50"/>
      </w:tblGrid>
      <w:tr w:rsidR="00047819" w:rsidRPr="003749A2" w14:paraId="27CDB140" w14:textId="77777777" w:rsidTr="00E0531F">
        <w:tc>
          <w:tcPr>
            <w:tcW w:w="5750" w:type="dxa"/>
          </w:tcPr>
          <w:p w14:paraId="4296A1E5" w14:textId="20C68C33" w:rsidR="00047819" w:rsidRDefault="000F0D72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to Denis A. Shcherbakov</w:t>
            </w:r>
            <w:r w:rsidR="000C59E1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, Ph.D.</w:t>
            </w:r>
          </w:p>
        </w:tc>
      </w:tr>
      <w:tr w:rsidR="00355B51" w:rsidRPr="003749A2" w14:paraId="6D2843B4" w14:textId="77777777" w:rsidTr="00E0531F">
        <w:tc>
          <w:tcPr>
            <w:tcW w:w="5750" w:type="dxa"/>
          </w:tcPr>
          <w:p w14:paraId="19159CAC" w14:textId="3704A6E5" w:rsidR="00355B51" w:rsidRDefault="00355B51" w:rsidP="00355B5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Academic Supervisor of Bachelor’s Programme</w:t>
            </w:r>
          </w:p>
        </w:tc>
      </w:tr>
      <w:tr w:rsidR="00355B51" w:rsidRPr="003749A2" w14:paraId="521D2FB1" w14:textId="77777777" w:rsidTr="00E0531F">
        <w:trPr>
          <w:trHeight w:val="477"/>
        </w:trPr>
        <w:tc>
          <w:tcPr>
            <w:tcW w:w="5750" w:type="dxa"/>
          </w:tcPr>
          <w:p w14:paraId="3CBA4CB2" w14:textId="73296338" w:rsidR="00355B51" w:rsidRDefault="00355B51" w:rsidP="00355B5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“Economics and Politics in Asia” </w:t>
            </w:r>
          </w:p>
        </w:tc>
      </w:tr>
      <w:tr w:rsidR="00047819" w:rsidRPr="003749A2" w14:paraId="64D5ADEA" w14:textId="77777777" w:rsidTr="00E0531F">
        <w:trPr>
          <w:trHeight w:val="521"/>
        </w:trPr>
        <w:tc>
          <w:tcPr>
            <w:tcW w:w="5750" w:type="dxa"/>
          </w:tcPr>
          <w:p w14:paraId="44BB69C6" w14:textId="44335334" w:rsidR="00047819" w:rsidRDefault="000F0D72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from the student of _______ group</w:t>
            </w:r>
          </w:p>
        </w:tc>
      </w:tr>
      <w:tr w:rsidR="00047819" w14:paraId="1A3371F6" w14:textId="77777777" w:rsidTr="00E0531F">
        <w:tc>
          <w:tcPr>
            <w:tcW w:w="5750" w:type="dxa"/>
          </w:tcPr>
          <w:p w14:paraId="747DD3CE" w14:textId="7C310859" w:rsidR="00047819" w:rsidRPr="00B71CB2" w:rsidRDefault="00047819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</w:rPr>
            </w:pPr>
            <w:r w:rsidRPr="00047819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_______________________________</w:t>
            </w: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</w:t>
            </w:r>
            <w:r w:rsidR="000C59E1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</w:t>
            </w:r>
            <w:r w:rsidR="00B71CB2">
              <w:rPr>
                <w:rFonts w:ascii="Times New Roman" w:hAnsi="Times New Roman" w:cs="Times New Roman"/>
                <w:sz w:val="24"/>
                <w:szCs w:val="26"/>
              </w:rPr>
              <w:t>____</w:t>
            </w:r>
          </w:p>
        </w:tc>
      </w:tr>
      <w:tr w:rsidR="00047819" w14:paraId="340031E6" w14:textId="77777777" w:rsidTr="00E0531F">
        <w:trPr>
          <w:trHeight w:val="512"/>
        </w:trPr>
        <w:tc>
          <w:tcPr>
            <w:tcW w:w="5750" w:type="dxa"/>
          </w:tcPr>
          <w:p w14:paraId="42A7A20A" w14:textId="6280C0B9" w:rsidR="00047819" w:rsidRPr="000F0D72" w:rsidRDefault="000F0D72" w:rsidP="000F0D72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6"/>
                <w:vertAlign w:val="superscript"/>
                <w:lang w:val="en-US"/>
              </w:rPr>
            </w:pPr>
            <w:r w:rsidRPr="000F0D72"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  <w:lang w:val="en-US"/>
              </w:rPr>
              <w:t>(Last Name)</w:t>
            </w:r>
          </w:p>
        </w:tc>
      </w:tr>
      <w:tr w:rsidR="00047819" w14:paraId="087D9C2D" w14:textId="77777777" w:rsidTr="00E0531F">
        <w:tc>
          <w:tcPr>
            <w:tcW w:w="5750" w:type="dxa"/>
          </w:tcPr>
          <w:p w14:paraId="06871D59" w14:textId="45D67495" w:rsidR="00047819" w:rsidRPr="00B71CB2" w:rsidRDefault="00047819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</w:rPr>
            </w:pPr>
            <w:r w:rsidRPr="00047819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_______________________________</w:t>
            </w: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</w:t>
            </w:r>
            <w:r w:rsidR="000C59E1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</w:t>
            </w:r>
            <w:r w:rsidR="00B71CB2">
              <w:rPr>
                <w:rFonts w:ascii="Times New Roman" w:hAnsi="Times New Roman" w:cs="Times New Roman"/>
                <w:sz w:val="24"/>
                <w:szCs w:val="26"/>
              </w:rPr>
              <w:t>____</w:t>
            </w:r>
          </w:p>
        </w:tc>
      </w:tr>
      <w:tr w:rsidR="00047819" w14:paraId="21A258BC" w14:textId="77777777" w:rsidTr="00E0531F">
        <w:tc>
          <w:tcPr>
            <w:tcW w:w="5750" w:type="dxa"/>
          </w:tcPr>
          <w:p w14:paraId="55DD30B4" w14:textId="7D16322A" w:rsidR="00047819" w:rsidRPr="000F0D72" w:rsidRDefault="000F0D72" w:rsidP="000F0D72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  <w:lang w:val="en-US"/>
              </w:rPr>
            </w:pPr>
            <w:r w:rsidRPr="000F0D72"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  <w:lang w:val="en-US"/>
              </w:rPr>
              <w:t>(First Name)</w:t>
            </w:r>
          </w:p>
        </w:tc>
      </w:tr>
    </w:tbl>
    <w:p w14:paraId="628281D3" w14:textId="77777777" w:rsidR="00F24CE8" w:rsidRPr="00E04508" w:rsidRDefault="00F24CE8" w:rsidP="00F24CE8">
      <w:pPr>
        <w:spacing w:after="0" w:line="240" w:lineRule="auto"/>
        <w:ind w:left="4395"/>
        <w:jc w:val="center"/>
        <w:rPr>
          <w:rFonts w:ascii="Times New Roman" w:hAnsi="Times New Roman" w:cs="Times New Roman"/>
          <w:szCs w:val="26"/>
          <w:lang w:val="en-US"/>
        </w:rPr>
      </w:pPr>
    </w:p>
    <w:p w14:paraId="6BFA88CE" w14:textId="77777777" w:rsidR="00391A2F" w:rsidRDefault="00391A2F" w:rsidP="00B71CB2">
      <w:pPr>
        <w:spacing w:after="0" w:line="240" w:lineRule="auto"/>
        <w:ind w:right="85"/>
        <w:jc w:val="center"/>
        <w:rPr>
          <w:rFonts w:ascii="Times New Roman" w:hAnsi="Times New Roman" w:cs="Times New Roman"/>
          <w:b/>
          <w:sz w:val="28"/>
          <w:szCs w:val="26"/>
          <w:lang w:val="en-US"/>
        </w:rPr>
      </w:pPr>
    </w:p>
    <w:p w14:paraId="2B47F619" w14:textId="34D8607E" w:rsidR="000561C8" w:rsidRPr="00E04508" w:rsidRDefault="000561C8" w:rsidP="00B71CB2">
      <w:pPr>
        <w:spacing w:after="0" w:line="240" w:lineRule="auto"/>
        <w:ind w:right="85"/>
        <w:jc w:val="center"/>
        <w:rPr>
          <w:rFonts w:ascii="Times New Roman" w:hAnsi="Times New Roman" w:cs="Times New Roman"/>
          <w:b/>
          <w:sz w:val="28"/>
          <w:szCs w:val="26"/>
          <w:lang w:val="en-US"/>
        </w:rPr>
      </w:pPr>
      <w:r>
        <w:rPr>
          <w:rFonts w:ascii="Times New Roman" w:hAnsi="Times New Roman" w:cs="Times New Roman"/>
          <w:b/>
          <w:sz w:val="28"/>
          <w:szCs w:val="26"/>
          <w:lang w:val="en-US"/>
        </w:rPr>
        <w:t>Application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Form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for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Approval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of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the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 xml:space="preserve">Thesis Topic </w:t>
      </w:r>
    </w:p>
    <w:p w14:paraId="57E4E114" w14:textId="77777777" w:rsidR="00F24CE8" w:rsidRPr="00043368" w:rsidRDefault="00F24CE8" w:rsidP="00B71CB2">
      <w:pPr>
        <w:spacing w:after="0" w:line="240" w:lineRule="auto"/>
        <w:ind w:right="85" w:firstLine="567"/>
        <w:jc w:val="both"/>
        <w:rPr>
          <w:rFonts w:ascii="Times New Roman" w:hAnsi="Times New Roman" w:cs="Times New Roman"/>
          <w:sz w:val="24"/>
          <w:szCs w:val="26"/>
          <w:lang w:val="en-US"/>
        </w:rPr>
      </w:pPr>
    </w:p>
    <w:p w14:paraId="00975D28" w14:textId="20BBC51F" w:rsidR="00BD1E8C" w:rsidRDefault="00BD1E8C" w:rsidP="00BD1E8C">
      <w:pPr>
        <w:spacing w:after="240" w:line="360" w:lineRule="auto"/>
        <w:ind w:right="85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, __________________________________________________,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h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ereby request to confirm the following topic of my thesis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:</w:t>
      </w:r>
    </w:p>
    <w:tbl>
      <w:tblPr>
        <w:tblStyle w:val="a7"/>
        <w:tblW w:w="954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40"/>
      </w:tblGrid>
      <w:tr w:rsidR="00BD1E8C" w14:paraId="4FC7D8C8" w14:textId="77777777" w:rsidTr="00491961">
        <w:trPr>
          <w:trHeight w:hRule="exact" w:val="406"/>
          <w:jc w:val="center"/>
        </w:trPr>
        <w:tc>
          <w:tcPr>
            <w:tcW w:w="9540" w:type="dxa"/>
            <w:vAlign w:val="bottom"/>
          </w:tcPr>
          <w:p w14:paraId="49DD746A" w14:textId="77777777" w:rsidR="00BD1E8C" w:rsidRPr="00713FA3" w:rsidRDefault="00BD1E8C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“________________________________________________________________</w:t>
            </w:r>
          </w:p>
        </w:tc>
      </w:tr>
      <w:tr w:rsidR="00BD1E8C" w14:paraId="29BC6D03" w14:textId="77777777" w:rsidTr="00491961">
        <w:trPr>
          <w:trHeight w:hRule="exact" w:val="262"/>
          <w:jc w:val="center"/>
        </w:trPr>
        <w:tc>
          <w:tcPr>
            <w:tcW w:w="9540" w:type="dxa"/>
            <w:vAlign w:val="bottom"/>
          </w:tcPr>
          <w:p w14:paraId="40D44088" w14:textId="77777777" w:rsidR="00BD1E8C" w:rsidRPr="00021DC9" w:rsidRDefault="00BD1E8C" w:rsidP="00491961">
            <w:pPr>
              <w:spacing w:after="24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</w:pP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(</w:t>
            </w:r>
            <w:r w:rsidRPr="00021DC9">
              <w:rPr>
                <w:rFonts w:ascii="Times New Roman" w:eastAsia="Times New Roman" w:hAnsi="Times New Roman" w:cs="Times New Roman"/>
                <w:i/>
                <w:sz w:val="28"/>
                <w:szCs w:val="28"/>
                <w:vertAlign w:val="superscript"/>
                <w:lang w:val="en-US" w:eastAsia="ru-RU"/>
              </w:rPr>
              <w:t>topic in English</w:t>
            </w: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)</w:t>
            </w:r>
          </w:p>
        </w:tc>
      </w:tr>
      <w:tr w:rsidR="00BD1E8C" w14:paraId="188D3D1E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3CAECA22" w14:textId="77777777" w:rsidR="00BD1E8C" w:rsidRPr="00713FA3" w:rsidRDefault="00BD1E8C" w:rsidP="00491961">
            <w:pPr>
              <w:spacing w:after="0" w:line="240" w:lineRule="auto"/>
              <w:ind w:right="85"/>
              <w:jc w:val="right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 xml:space="preserve">________________________________________________________________” </w:t>
            </w:r>
          </w:p>
        </w:tc>
      </w:tr>
      <w:tr w:rsidR="00BD1E8C" w14:paraId="0CCB6E07" w14:textId="77777777" w:rsidTr="00491961">
        <w:trPr>
          <w:trHeight w:hRule="exact" w:val="171"/>
          <w:jc w:val="center"/>
        </w:trPr>
        <w:tc>
          <w:tcPr>
            <w:tcW w:w="9540" w:type="dxa"/>
            <w:vAlign w:val="bottom"/>
          </w:tcPr>
          <w:p w14:paraId="7D6E554D" w14:textId="77777777" w:rsidR="00BD1E8C" w:rsidRPr="00713FA3" w:rsidRDefault="00BD1E8C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</w:p>
        </w:tc>
      </w:tr>
      <w:tr w:rsidR="00BD1E8C" w14:paraId="45B583EC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7348AA2D" w14:textId="77777777" w:rsidR="00BD1E8C" w:rsidRPr="00713FA3" w:rsidRDefault="00BD1E8C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_____________________________________________________________</w:t>
            </w:r>
          </w:p>
        </w:tc>
      </w:tr>
      <w:tr w:rsidR="00BD1E8C" w14:paraId="1DD231AA" w14:textId="77777777" w:rsidTr="00491961">
        <w:trPr>
          <w:trHeight w:hRule="exact" w:val="280"/>
          <w:jc w:val="center"/>
        </w:trPr>
        <w:tc>
          <w:tcPr>
            <w:tcW w:w="9540" w:type="dxa"/>
            <w:vAlign w:val="bottom"/>
          </w:tcPr>
          <w:p w14:paraId="5F92CD13" w14:textId="77777777" w:rsidR="00BD1E8C" w:rsidRPr="00021DC9" w:rsidRDefault="00BD1E8C" w:rsidP="00491961">
            <w:pPr>
              <w:spacing w:after="24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</w:pP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(</w:t>
            </w:r>
            <w:r w:rsidRPr="00021DC9">
              <w:rPr>
                <w:rFonts w:ascii="Times New Roman" w:eastAsia="Times New Roman" w:hAnsi="Times New Roman" w:cs="Times New Roman"/>
                <w:i/>
                <w:sz w:val="28"/>
                <w:szCs w:val="28"/>
                <w:vertAlign w:val="superscript"/>
                <w:lang w:val="en-US" w:eastAsia="ru-RU"/>
              </w:rPr>
              <w:t>topic in Russian</w:t>
            </w: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)</w:t>
            </w:r>
          </w:p>
        </w:tc>
      </w:tr>
      <w:tr w:rsidR="00BD1E8C" w14:paraId="4AA0D86A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23C7FF7B" w14:textId="77777777" w:rsidR="00BD1E8C" w:rsidRPr="00713FA3" w:rsidRDefault="00BD1E8C" w:rsidP="00491961">
            <w:pPr>
              <w:spacing w:after="0" w:line="360" w:lineRule="auto"/>
              <w:ind w:right="85"/>
              <w:jc w:val="right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</w:t>
            </w: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_____________»</w:t>
            </w:r>
          </w:p>
        </w:tc>
      </w:tr>
    </w:tbl>
    <w:p w14:paraId="179B4655" w14:textId="77777777" w:rsidR="00BD1E8C" w:rsidRDefault="00BD1E8C" w:rsidP="00BD1E8C">
      <w:pPr>
        <w:spacing w:before="240" w:after="0" w:line="240" w:lineRule="auto"/>
        <w:ind w:right="85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and appoint 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_______________________________________________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_______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_</w:t>
      </w:r>
    </w:p>
    <w:p w14:paraId="3AE5ECF7" w14:textId="77777777" w:rsidR="00BD1E8C" w:rsidRDefault="00BD1E8C" w:rsidP="00BD1E8C">
      <w:pPr>
        <w:spacing w:after="0" w:line="240" w:lineRule="auto"/>
        <w:ind w:right="85"/>
        <w:jc w:val="center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561C8">
        <w:rPr>
          <w:rFonts w:ascii="Times New Roman" w:eastAsia="Times New Roman" w:hAnsi="Times New Roman" w:cs="Times New Roman"/>
          <w:sz w:val="28"/>
          <w:szCs w:val="28"/>
          <w:vertAlign w:val="superscript"/>
          <w:lang w:val="en-US" w:eastAsia="ru-RU"/>
        </w:rPr>
        <w:t>(</w:t>
      </w:r>
      <w:r>
        <w:rPr>
          <w:rFonts w:ascii="Academy" w:eastAsia="Times New Roman" w:hAnsi="Academy" w:cs="Times New Roman"/>
          <w:i/>
          <w:sz w:val="26"/>
          <w:szCs w:val="26"/>
          <w:vertAlign w:val="superscript"/>
          <w:lang w:val="en-US" w:eastAsia="ru-RU"/>
        </w:rPr>
        <w:t>f</w:t>
      </w:r>
      <w:r w:rsidRPr="000561C8">
        <w:rPr>
          <w:rFonts w:ascii="Academy" w:eastAsia="Times New Roman" w:hAnsi="Academy" w:cs="Times New Roman"/>
          <w:i/>
          <w:sz w:val="26"/>
          <w:szCs w:val="26"/>
          <w:vertAlign w:val="superscript"/>
          <w:lang w:val="en-US" w:eastAsia="ru-RU"/>
        </w:rPr>
        <w:t>ull nam</w:t>
      </w:r>
      <w:r>
        <w:rPr>
          <w:rFonts w:ascii="Academy" w:eastAsia="Times New Roman" w:hAnsi="Academy" w:cs="Times New Roman"/>
          <w:i/>
          <w:sz w:val="26"/>
          <w:szCs w:val="26"/>
          <w:vertAlign w:val="superscript"/>
          <w:lang w:val="en-US" w:eastAsia="ru-RU"/>
        </w:rPr>
        <w:t>e, degree</w:t>
      </w:r>
      <w:r w:rsidRPr="000561C8">
        <w:rPr>
          <w:rFonts w:ascii="Academy" w:eastAsia="Times New Roman" w:hAnsi="Academy" w:cs="Times New Roman"/>
          <w:i/>
          <w:sz w:val="26"/>
          <w:szCs w:val="26"/>
          <w:vertAlign w:val="superscript"/>
          <w:lang w:val="en-US" w:eastAsia="ru-RU"/>
        </w:rPr>
        <w:t>, position</w:t>
      </w:r>
      <w:r>
        <w:rPr>
          <w:rFonts w:ascii="Academy" w:eastAsia="Times New Roman" w:hAnsi="Academy" w:cs="Times New Roman"/>
          <w:i/>
          <w:sz w:val="26"/>
          <w:szCs w:val="26"/>
          <w:vertAlign w:val="superscript"/>
          <w:lang w:val="en-US" w:eastAsia="ru-RU"/>
        </w:rPr>
        <w:t>, department</w:t>
      </w:r>
      <w:r w:rsidRPr="000561C8">
        <w:rPr>
          <w:rFonts w:ascii="Times New Roman" w:eastAsia="Times New Roman" w:hAnsi="Times New Roman" w:cs="Times New Roman"/>
          <w:sz w:val="28"/>
          <w:szCs w:val="28"/>
          <w:vertAlign w:val="superscript"/>
          <w:lang w:val="en-US" w:eastAsia="ru-RU"/>
        </w:rPr>
        <w:t>)</w:t>
      </w:r>
    </w:p>
    <w:p w14:paraId="21C0A184" w14:textId="40E3DB3C" w:rsidR="00BD1E8C" w:rsidRPr="007F2B41" w:rsidRDefault="00BD1E8C" w:rsidP="00BD1E8C">
      <w:pPr>
        <w:spacing w:after="0" w:line="240" w:lineRule="auto"/>
        <w:ind w:right="85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____________________________________________</w:t>
      </w:r>
      <w:r w:rsidRPr="009D46F7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7F2B41">
        <w:rPr>
          <w:rFonts w:ascii="Times New Roman" w:hAnsi="Times New Roman" w:cs="Times New Roman"/>
          <w:sz w:val="28"/>
          <w:szCs w:val="28"/>
          <w:lang w:val="en-US"/>
        </w:rPr>
        <w:t xml:space="preserve">as my </w:t>
      </w:r>
      <w:bookmarkStart w:id="0" w:name="_GoBack"/>
      <w:bookmarkEnd w:id="0"/>
      <w:r w:rsidRPr="007F2B41">
        <w:rPr>
          <w:rFonts w:ascii="Times New Roman" w:hAnsi="Times New Roman" w:cs="Times New Roman"/>
          <w:sz w:val="28"/>
          <w:szCs w:val="28"/>
          <w:lang w:val="en-US"/>
        </w:rPr>
        <w:t>thesis supervisor</w:t>
      </w:r>
      <w:r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091E9CFA" w14:textId="77777777" w:rsidR="000E7C9D" w:rsidRPr="000561C8" w:rsidRDefault="000E7C9D" w:rsidP="000561C8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</w:p>
    <w:tbl>
      <w:tblPr>
        <w:tblStyle w:val="a7"/>
        <w:tblW w:w="0" w:type="auto"/>
        <w:tblInd w:w="3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3500"/>
      </w:tblGrid>
      <w:tr w:rsidR="00632AD2" w14:paraId="1A85025E" w14:textId="77777777" w:rsidTr="003132BC">
        <w:tc>
          <w:tcPr>
            <w:tcW w:w="2340" w:type="dxa"/>
          </w:tcPr>
          <w:p w14:paraId="7047BA26" w14:textId="74350D74" w:rsidR="00632AD2" w:rsidRPr="00632AD2" w:rsidRDefault="002E45E3" w:rsidP="002E4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</w:t>
            </w:r>
          </w:p>
        </w:tc>
        <w:tc>
          <w:tcPr>
            <w:tcW w:w="3500" w:type="dxa"/>
          </w:tcPr>
          <w:p w14:paraId="0ABD4822" w14:textId="642BE664" w:rsidR="00EF4A52" w:rsidRPr="00632AD2" w:rsidRDefault="00EF4A5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</w:t>
            </w:r>
            <w:r w:rsidR="003132BC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</w:t>
            </w:r>
          </w:p>
        </w:tc>
      </w:tr>
      <w:tr w:rsidR="002E45E3" w14:paraId="2051B814" w14:textId="77777777" w:rsidTr="003132BC">
        <w:tc>
          <w:tcPr>
            <w:tcW w:w="2340" w:type="dxa"/>
          </w:tcPr>
          <w:p w14:paraId="0C459254" w14:textId="46D9CB8D" w:rsidR="002E45E3" w:rsidRPr="00EF4A52" w:rsidRDefault="002E45E3" w:rsidP="002E4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</w:t>
            </w:r>
            <w:r w:rsidR="00EF4A52"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s</w:t>
            </w: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ignature of the student)</w:t>
            </w:r>
          </w:p>
        </w:tc>
        <w:tc>
          <w:tcPr>
            <w:tcW w:w="3500" w:type="dxa"/>
          </w:tcPr>
          <w:p w14:paraId="640B4B39" w14:textId="7A590AB8" w:rsidR="002E45E3" w:rsidRPr="00EF4A52" w:rsidRDefault="00EF4A52" w:rsidP="00EF4A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full name)</w:t>
            </w:r>
          </w:p>
        </w:tc>
      </w:tr>
      <w:tr w:rsidR="00632AD2" w14:paraId="20D46628" w14:textId="77777777" w:rsidTr="000E7C9D">
        <w:trPr>
          <w:trHeight w:val="738"/>
        </w:trPr>
        <w:tc>
          <w:tcPr>
            <w:tcW w:w="5840" w:type="dxa"/>
            <w:gridSpan w:val="2"/>
          </w:tcPr>
          <w:p w14:paraId="70C3C11D" w14:textId="33836FFE" w:rsidR="00632AD2" w:rsidRPr="00632AD2" w:rsidRDefault="00632AD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632AD2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»____________ 20___.</w:t>
            </w:r>
          </w:p>
        </w:tc>
      </w:tr>
      <w:tr w:rsidR="00632AD2" w14:paraId="1D5B7002" w14:textId="77777777" w:rsidTr="003132BC">
        <w:tc>
          <w:tcPr>
            <w:tcW w:w="2340" w:type="dxa"/>
          </w:tcPr>
          <w:p w14:paraId="0F5FC04F" w14:textId="0FD50484" w:rsidR="00632AD2" w:rsidRPr="00632AD2" w:rsidRDefault="002E45E3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</w:t>
            </w:r>
          </w:p>
        </w:tc>
        <w:tc>
          <w:tcPr>
            <w:tcW w:w="3500" w:type="dxa"/>
          </w:tcPr>
          <w:p w14:paraId="67615DE1" w14:textId="2C5DCA43" w:rsidR="00632AD2" w:rsidRPr="00632AD2" w:rsidRDefault="003132BC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</w:t>
            </w:r>
          </w:p>
        </w:tc>
      </w:tr>
      <w:tr w:rsidR="002E45E3" w14:paraId="0BC05742" w14:textId="77777777" w:rsidTr="003132BC">
        <w:tc>
          <w:tcPr>
            <w:tcW w:w="2340" w:type="dxa"/>
          </w:tcPr>
          <w:p w14:paraId="3196E465" w14:textId="2C54073E" w:rsidR="002E45E3" w:rsidRPr="00EF4A52" w:rsidRDefault="002E45E3" w:rsidP="002E4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</w:t>
            </w:r>
            <w:r w:rsidR="00EF4A52"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s</w:t>
            </w: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ignature of the supervisor)</w:t>
            </w:r>
          </w:p>
        </w:tc>
        <w:tc>
          <w:tcPr>
            <w:tcW w:w="3500" w:type="dxa"/>
          </w:tcPr>
          <w:p w14:paraId="04C4C4D8" w14:textId="1538BE44" w:rsidR="002E45E3" w:rsidRPr="00EF4A52" w:rsidRDefault="00EF4A52" w:rsidP="00EF4A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full name)</w:t>
            </w:r>
          </w:p>
        </w:tc>
      </w:tr>
      <w:tr w:rsidR="00632AD2" w14:paraId="0EF73A7C" w14:textId="77777777" w:rsidTr="003132BC">
        <w:tc>
          <w:tcPr>
            <w:tcW w:w="5840" w:type="dxa"/>
            <w:gridSpan w:val="2"/>
          </w:tcPr>
          <w:p w14:paraId="7F843BCE" w14:textId="44C48152" w:rsidR="00632AD2" w:rsidRPr="00632AD2" w:rsidRDefault="00632AD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632AD2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»____________ 20___.</w:t>
            </w:r>
          </w:p>
        </w:tc>
      </w:tr>
    </w:tbl>
    <w:p w14:paraId="240F79FC" w14:textId="2C62B079" w:rsidR="00FE597F" w:rsidRPr="00043368" w:rsidRDefault="00FE597F" w:rsidP="007F2B41">
      <w:pPr>
        <w:spacing w:after="0" w:line="240" w:lineRule="auto"/>
        <w:ind w:left="4680"/>
        <w:rPr>
          <w:rFonts w:ascii="Times New Roman" w:hAnsi="Times New Roman" w:cs="Times New Roman"/>
          <w:sz w:val="24"/>
          <w:szCs w:val="26"/>
          <w:lang w:val="en-US"/>
        </w:rPr>
      </w:pPr>
    </w:p>
    <w:sectPr w:rsidR="00FE597F" w:rsidRPr="0004336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05B106" w14:textId="77777777" w:rsidR="008E39D4" w:rsidRDefault="008E39D4" w:rsidP="00E04508">
      <w:pPr>
        <w:spacing w:after="0" w:line="240" w:lineRule="auto"/>
      </w:pPr>
      <w:r>
        <w:separator/>
      </w:r>
    </w:p>
  </w:endnote>
  <w:endnote w:type="continuationSeparator" w:id="0">
    <w:p w14:paraId="6F2D92F7" w14:textId="77777777" w:rsidR="008E39D4" w:rsidRDefault="008E39D4" w:rsidP="00E045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cademy">
    <w:altName w:val="Times New Roman"/>
    <w:charset w:val="00"/>
    <w:family w:val="auto"/>
    <w:pitch w:val="variable"/>
    <w:sig w:usb0="00000287" w:usb1="00000000" w:usb2="00000000" w:usb3="00000000" w:csb0="0000001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C84097" w14:textId="77777777" w:rsidR="008E39D4" w:rsidRDefault="008E39D4" w:rsidP="00E04508">
      <w:pPr>
        <w:spacing w:after="0" w:line="240" w:lineRule="auto"/>
      </w:pPr>
      <w:r>
        <w:separator/>
      </w:r>
    </w:p>
  </w:footnote>
  <w:footnote w:type="continuationSeparator" w:id="0">
    <w:p w14:paraId="78F7CEFC" w14:textId="77777777" w:rsidR="008E39D4" w:rsidRDefault="008E39D4" w:rsidP="00E0450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Dc2MjO1NLUwM7RQ0lEKTi0uzszPAymwqAUAAntE8CwAAAA="/>
  </w:docVars>
  <w:rsids>
    <w:rsidRoot w:val="00F24CE8"/>
    <w:rsid w:val="00043368"/>
    <w:rsid w:val="00047819"/>
    <w:rsid w:val="000561C8"/>
    <w:rsid w:val="000B3A8B"/>
    <w:rsid w:val="000C59E1"/>
    <w:rsid w:val="000E7C9D"/>
    <w:rsid w:val="000F0D72"/>
    <w:rsid w:val="001670F8"/>
    <w:rsid w:val="001A4EA0"/>
    <w:rsid w:val="00267C67"/>
    <w:rsid w:val="002E45E3"/>
    <w:rsid w:val="003132BC"/>
    <w:rsid w:val="00355B51"/>
    <w:rsid w:val="003749A2"/>
    <w:rsid w:val="00391A2F"/>
    <w:rsid w:val="00391B66"/>
    <w:rsid w:val="004C02FC"/>
    <w:rsid w:val="004F37C2"/>
    <w:rsid w:val="005A4F7E"/>
    <w:rsid w:val="00602488"/>
    <w:rsid w:val="00632AD2"/>
    <w:rsid w:val="00715C4C"/>
    <w:rsid w:val="007361CA"/>
    <w:rsid w:val="0076723F"/>
    <w:rsid w:val="007F2B41"/>
    <w:rsid w:val="007F6A15"/>
    <w:rsid w:val="008131E1"/>
    <w:rsid w:val="00822924"/>
    <w:rsid w:val="00880866"/>
    <w:rsid w:val="008E39D4"/>
    <w:rsid w:val="00903F07"/>
    <w:rsid w:val="009134FB"/>
    <w:rsid w:val="00933182"/>
    <w:rsid w:val="009B33B9"/>
    <w:rsid w:val="009D46F7"/>
    <w:rsid w:val="00A04FE3"/>
    <w:rsid w:val="00AB645E"/>
    <w:rsid w:val="00AC7DA0"/>
    <w:rsid w:val="00AE759C"/>
    <w:rsid w:val="00B71CB2"/>
    <w:rsid w:val="00BD1E8C"/>
    <w:rsid w:val="00C634C0"/>
    <w:rsid w:val="00DE3DCE"/>
    <w:rsid w:val="00E04508"/>
    <w:rsid w:val="00E0531F"/>
    <w:rsid w:val="00EB2205"/>
    <w:rsid w:val="00EF4A52"/>
    <w:rsid w:val="00F24CE8"/>
    <w:rsid w:val="00F67417"/>
    <w:rsid w:val="00FD31B5"/>
    <w:rsid w:val="00FE597F"/>
    <w:rsid w:val="00FF7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FDAF914"/>
  <w15:chartTrackingRefBased/>
  <w15:docId w15:val="{83B4275F-FAB1-42FE-9617-9B9A03EA8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24CE8"/>
    <w:pPr>
      <w:spacing w:after="200" w:line="276" w:lineRule="auto"/>
    </w:pPr>
    <w:rPr>
      <w:rFonts w:eastAsia="Batang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045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E04508"/>
    <w:rPr>
      <w:rFonts w:eastAsia="Batang"/>
    </w:rPr>
  </w:style>
  <w:style w:type="paragraph" w:styleId="a5">
    <w:name w:val="footer"/>
    <w:basedOn w:val="a"/>
    <w:link w:val="a6"/>
    <w:uiPriority w:val="99"/>
    <w:unhideWhenUsed/>
    <w:rsid w:val="00E045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E04508"/>
    <w:rPr>
      <w:rFonts w:eastAsia="Batang"/>
    </w:rPr>
  </w:style>
  <w:style w:type="table" w:styleId="a7">
    <w:name w:val="Table Grid"/>
    <w:basedOn w:val="a1"/>
    <w:uiPriority w:val="39"/>
    <w:rsid w:val="00632A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4</Words>
  <Characters>993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Щербаков Денис Аркадьевич</dc:creator>
  <cp:keywords/>
  <dc:description/>
  <cp:lastModifiedBy>Лукова Александра Викторовна</cp:lastModifiedBy>
  <cp:revision>8</cp:revision>
  <dcterms:created xsi:type="dcterms:W3CDTF">2021-01-21T11:52:00Z</dcterms:created>
  <dcterms:modified xsi:type="dcterms:W3CDTF">2023-10-30T14:04:00Z</dcterms:modified>
</cp:coreProperties>
</file>